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EC8" w:rsidRDefault="00C41EC8">
      <w:r>
        <w:t>Dependencies:</w:t>
      </w:r>
    </w:p>
    <w:p w:rsidR="00C41EC8" w:rsidRDefault="00C41EC8">
      <w:r>
        <w:t xml:space="preserve">Yarn add </w:t>
      </w:r>
      <w:proofErr w:type="spellStart"/>
      <w:r>
        <w:t>scss</w:t>
      </w:r>
      <w:proofErr w:type="spellEnd"/>
    </w:p>
    <w:p w:rsidR="00C41EC8" w:rsidRDefault="00C41EC8">
      <w:r>
        <w:t>Yarn add @material-</w:t>
      </w:r>
      <w:proofErr w:type="spellStart"/>
      <w:r>
        <w:t>ui</w:t>
      </w:r>
      <w:proofErr w:type="spellEnd"/>
      <w:r>
        <w:t>/core</w:t>
      </w:r>
    </w:p>
    <w:p w:rsidR="00C41EC8" w:rsidRDefault="00C41EC8">
      <w:r>
        <w:t xml:space="preserve">Yarn </w:t>
      </w:r>
      <w:r>
        <w:t>add @material-</w:t>
      </w:r>
      <w:proofErr w:type="spellStart"/>
      <w:r>
        <w:t>ui</w:t>
      </w:r>
      <w:proofErr w:type="spellEnd"/>
      <w:r>
        <w:t>/icons</w:t>
      </w:r>
    </w:p>
    <w:p w:rsidR="00C41EC8" w:rsidRDefault="00C41EC8"/>
    <w:p w:rsidR="00AD1BE0" w:rsidRDefault="00076041">
      <w:r>
        <w:t>SCSS:</w:t>
      </w:r>
    </w:p>
    <w:p w:rsidR="00076041" w:rsidRDefault="00076041">
      <w:r>
        <w:t xml:space="preserve">Creating variable in </w:t>
      </w:r>
      <w:proofErr w:type="spellStart"/>
      <w:r>
        <w:t>app.scss</w:t>
      </w:r>
      <w:proofErr w:type="spellEnd"/>
      <w:r>
        <w:t xml:space="preserve"> to use in whole app where needed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6A9955"/>
          <w:sz w:val="21"/>
          <w:szCs w:val="21"/>
        </w:rPr>
        <w:t>//accessible in all file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:root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CE9178"/>
          <w:sz w:val="21"/>
          <w:szCs w:val="21"/>
        </w:rPr>
        <w:t>#0b0b0b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076041" w:rsidRDefault="00076041">
      <w:r>
        <w:t xml:space="preserve">Now using in </w:t>
      </w:r>
      <w:proofErr w:type="spellStart"/>
      <w:r>
        <w:t>home.scss</w:t>
      </w:r>
      <w:proofErr w:type="spellEnd"/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.home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076041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2D3131" w:rsidRDefault="002D3131">
      <w:proofErr w:type="spellStart"/>
      <w:r>
        <w:t>Navbar</w:t>
      </w:r>
      <w:proofErr w:type="spellEnd"/>
      <w:r>
        <w:t xml:space="preserve"> with changing color on scrolling:</w:t>
      </w:r>
    </w:p>
    <w:p w:rsidR="002D3131" w:rsidRDefault="002D3131">
      <w:r>
        <w:t xml:space="preserve">If no scroll then transparent color and when scroll then </w:t>
      </w:r>
      <w:proofErr w:type="spellStart"/>
      <w:r>
        <w:t>navbar</w:t>
      </w:r>
      <w:proofErr w:type="spellEnd"/>
      <w:r>
        <w:t xml:space="preserve"> color changes to black or any other color, done using </w:t>
      </w:r>
      <w:proofErr w:type="spellStart"/>
      <w:r>
        <w:t>useState</w:t>
      </w:r>
      <w:proofErr w:type="spellEnd"/>
      <w:r>
        <w:t xml:space="preserve"> and passing </w:t>
      </w:r>
      <w:proofErr w:type="spellStart"/>
      <w:r>
        <w:t>className</w:t>
      </w:r>
      <w:proofErr w:type="spellEnd"/>
      <w:r>
        <w:t xml:space="preserve"> based on condition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Navbar.scss</w:t>
      </w:r>
      <w:proofErr w:type="spellEnd"/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</w:t>
      </w:r>
      <w:proofErr w:type="spellStart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window.scrollY</w:t>
      </w:r>
      <w:proofErr w:type="spellEnd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2D313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</w:t>
      </w:r>
      <w:proofErr w:type="spellStart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isScroll</w:t>
      </w:r>
      <w:proofErr w:type="spellEnd"/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0/08/Netflix_2015_logo.svg/2560px-Netflix_2015_logo.svg.png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Homepage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r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ov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New and Popular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y lis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KID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6899260/pexels-photo-6899260.jpeg?auto=compress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profile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ArrowDropDown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options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tting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  <w:proofErr w:type="spellEnd"/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Default="002D3131"/>
    <w:p w:rsidR="00382A74" w:rsidRDefault="00382A74">
      <w:r>
        <w:t>SCSS</w:t>
      </w:r>
      <w:r w:rsidR="006905EF">
        <w:t>: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navb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ic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profil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proofErr w:type="spellEnd"/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905EF" w:rsidRDefault="006905EF">
      <w:bookmarkStart w:id="0" w:name="_GoBack"/>
      <w:bookmarkEnd w:id="0"/>
    </w:p>
    <w:sectPr w:rsidR="00690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UzMTewNLWwNLVU0lEKTi0uzszPAykwrAUAQNrwGSwAAAA="/>
  </w:docVars>
  <w:rsids>
    <w:rsidRoot w:val="00A323BE"/>
    <w:rsid w:val="00076041"/>
    <w:rsid w:val="002D3131"/>
    <w:rsid w:val="00382A74"/>
    <w:rsid w:val="006905EF"/>
    <w:rsid w:val="00A323BE"/>
    <w:rsid w:val="00AD1BE0"/>
    <w:rsid w:val="00C41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829AB-ACD5-4BEF-9DE2-E00CB10A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0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2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5</Pages>
  <Words>636</Words>
  <Characters>3627</Characters>
  <Application>Microsoft Office Word</Application>
  <DocSecurity>0</DocSecurity>
  <Lines>30</Lines>
  <Paragraphs>8</Paragraphs>
  <ScaleCrop>false</ScaleCrop>
  <Company/>
  <LinksUpToDate>false</LinksUpToDate>
  <CharactersWithSpaces>4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6</cp:revision>
  <dcterms:created xsi:type="dcterms:W3CDTF">2021-09-30T06:07:00Z</dcterms:created>
  <dcterms:modified xsi:type="dcterms:W3CDTF">2021-09-30T08:02:00Z</dcterms:modified>
</cp:coreProperties>
</file>